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ohn Doe</w:t>
      </w:r>
      <w:r>
        <w:br/>
      </w:r>
      <w:r>
        <w:t xml:space="preserve">123 Military Street</w:t>
      </w:r>
      <w:r>
        <w:br/>
      </w:r>
      <w:r>
        <w:t xml:space="preserve">New York, NY 10001</w:t>
      </w:r>
      <w:r>
        <w:br/>
      </w:r>
      <w:r>
        <w:t xml:space="preserve">Email: john.doe@example.com | Phone: (555) 123-4567</w:t>
      </w:r>
    </w:p>
    <w:p>
      <w:pPr>
        <w:pStyle w:val="BodyText"/>
      </w:pPr>
      <w:r>
        <w:t xml:space="preserve">April 5, 2024</w:t>
      </w:r>
    </w:p>
    <w:p>
      <w:pPr>
        <w:pStyle w:val="BodyText"/>
      </w:pPr>
      <w:r>
        <w:rPr>
          <w:bCs/>
          <w:b/>
        </w:rPr>
        <w:t xml:space="preserve">Human Resources Department</w:t>
      </w:r>
      <w:r>
        <w:br/>
      </w:r>
      <w:r>
        <w:rPr>
          <w:bCs/>
          <w:b/>
        </w:rPr>
        <w:t xml:space="preserve">NATO Headquarters Naples</w:t>
      </w:r>
      <w:r>
        <w:br/>
      </w:r>
      <w:r>
        <w:rPr>
          <w:bCs/>
          <w:b/>
        </w:rPr>
        <w:t xml:space="preserve">Viale dell'Aquila, 97</w:t>
      </w:r>
      <w:r>
        <w:br/>
      </w:r>
      <w:r>
        <w:rPr>
          <w:bCs/>
          <w:b/>
        </w:rPr>
        <w:t xml:space="preserve">80121 Naples, Italy</w:t>
      </w:r>
    </w:p>
    <w:bookmarkStart w:id="20" w:name="X211bba85835848760fd95af558fee1a924ca9de"/>
    <w:p>
      <w:pPr>
        <w:pStyle w:val="Heading2"/>
      </w:pPr>
      <w:r>
        <w:t xml:space="preserve">Application for Military Officer Position in Italy Naples</w:t>
      </w:r>
    </w:p>
    <w:p>
      <w:pPr>
        <w:pStyle w:val="FirstParagraph"/>
      </w:pPr>
      <w:r>
        <w:t xml:space="preserve">To the Esteemed Members of the Human Resources Department,</w:t>
      </w:r>
    </w:p>
    <w:p>
      <w:pPr>
        <w:pStyle w:val="BodyText"/>
      </w:pPr>
      <w:r>
        <w:t xml:space="preserve">I am writing to formally express my interest in the Military Officer position at NATO Headquarters in Naples, Italy. As a dedicated and seasoned military professional with over a decade of experience leading strategic operations, I am eager to contribute my expertise to this critical role. My career has been defined by a commitment to excellence, cross-cultural collaboration, and the ability to thrive in dynamic environments—qualities that align seamlessly with the mission of NATO and the unique challenges of serving in Italy Naples.</w:t>
      </w:r>
    </w:p>
    <w:p>
      <w:pPr>
        <w:pStyle w:val="BodyText"/>
      </w:pPr>
      <w:r>
        <w:t xml:space="preserve">Throughout my career as a Military Officer, I have honed my skills in leadership, tactical decision-making, and operational coordination. My service has included roles such as Company Commander, where I led over 150 personnel through complex missions requiring adaptability and precision. I have also served in joint task forces alongside allied nations, fostering interoperability and strengthening multinational partnerships. These experiences have prepared me to excel in the multifaceted environment of NATO Headquarters Naples, where collaboration with Italian and international forces is paramount.</w:t>
      </w:r>
    </w:p>
    <w:p>
      <w:pPr>
        <w:pStyle w:val="BodyText"/>
      </w:pPr>
      <w:r>
        <w:t xml:space="preserve">One of the most rewarding aspects of my career has been working within diverse cultural contexts. Having deployed to regions across Europe, the Middle East, and Asia, I have developed a deep appreciation for the nuances of military cooperation in global operations. In Italy Naples specifically, I have observed how its strategic location serves as a vital hub for NATO’s mission to ensure collective defense and stability. My understanding of this role, combined with my ability to communicate effectively across languages and traditions, positions me to contribute meaningfully to the team here.</w:t>
      </w:r>
    </w:p>
    <w:p>
      <w:pPr>
        <w:pStyle w:val="BodyText"/>
      </w:pPr>
      <w:r>
        <w:t xml:space="preserve">As a Military Officer, I have consistently prioritized the well-being of my personnel while maintaining rigorous standards of discipline and performance. For example, during a recent deployment in the Balkans, I implemented a training program that enhanced our unit’s readiness by 30% and received commendations for fostering morale under challenging conditions. This experience underscored my belief that leadership is not just about authority but about empowering others to achieve their full potential. In Naples, I aim to bring this same ethos to the table, ensuring that every member of the team feels valued and motivated.</w:t>
      </w:r>
    </w:p>
    <w:p>
      <w:pPr>
        <w:pStyle w:val="BodyText"/>
      </w:pPr>
      <w:r>
        <w:t xml:space="preserve">Italy Naples offers a unique opportunity to serve at the intersection of military strategy and international diplomacy. The city’s historical significance as a center for naval operations and its proximity to key NATO facilities make it an ideal location for advancing global security objectives. I am particularly drawn to the chance to work alongside Italian military personnel, whose expertise in maritime defense and regional stability is unparalleled. My familiarity with the local landscape, including the strategic importance of the Mediterranean, further reinforces my readiness to contribute effectively from day one.</w:t>
      </w:r>
    </w:p>
    <w:p>
      <w:pPr>
        <w:pStyle w:val="BodyText"/>
      </w:pPr>
      <w:r>
        <w:t xml:space="preserve">Additionally, I have a strong background in leveraging technology and data-driven solutions to enhance operational efficiency. In my role as a Senior Operations Officer, I spearheaded the integration of advanced communication systems that improved coordination during joint exercises by 40%. This technical acumen, paired with my hands-on experience in field operations, allows me to bridge the gap between strategic planning and real-world execution. At NATO Headquarters Naples, I am confident that these skills will be invaluable in supporting the organization’s mission of maintaining peace and security.</w:t>
      </w:r>
    </w:p>
    <w:p>
      <w:pPr>
        <w:pStyle w:val="BodyText"/>
      </w:pPr>
      <w:r>
        <w:t xml:space="preserve">What excites me most about this opportunity is the chance to work within a framework where military excellence meets international collaboration. The Military Officer position in Italy Naples is not just a job but a calling—a chance to contribute to a legacy of service that transcends borders. I am particularly inspired by NATO’s commitment to unity and innovation, and I am eager to bring my passion for leadership and teamwork to this environment.</w:t>
      </w:r>
    </w:p>
    <w:p>
      <w:pPr>
        <w:pStyle w:val="BodyText"/>
      </w:pPr>
      <w:r>
        <w:t xml:space="preserve">In conclusion, I am enthusiastic about the possibility of joining the esteemed team at NATO Headquarters Naples. My qualifications as a Military Officer, coupled with my deep respect for Italy’s military traditions and the strategic importance of Naples, make me an ideal candidate for this role. I would be honored to discuss how my experience and vision align with the goals of your organization. Thank you for considering my application.</w:t>
      </w:r>
    </w:p>
    <w:p>
      <w:pPr>
        <w:pStyle w:val="BodyText"/>
      </w:pPr>
      <w:r>
        <w:t xml:space="preserve">Sincerely,</w:t>
      </w:r>
      <w:r>
        <w:br/>
      </w:r>
      <w:r>
        <w:rPr>
          <w:bCs/>
          <w:b/>
        </w:rPr>
        <w:t xml:space="preserve">John Doe</w:t>
      </w:r>
      <w:r>
        <w:br/>
      </w:r>
      <w:r>
        <w:t xml:space="preserve">Major, U.S. Army (Ret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03Z</dcterms:created>
  <dcterms:modified xsi:type="dcterms:W3CDTF">2026-07-23T22:19:03Z</dcterms:modified>
</cp:coreProperties>
</file>

<file path=docProps/custom.xml><?xml version="1.0" encoding="utf-8"?>
<Properties xmlns="http://schemas.openxmlformats.org/officeDocument/2006/custom-properties" xmlns:vt="http://schemas.openxmlformats.org/officeDocument/2006/docPropsVTypes"/>
</file>